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1AC" w:rsidRPr="00B131F6" w:rsidRDefault="00D51723" w:rsidP="004A51A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kern w:val="0"/>
          <w:sz w:val="28"/>
          <w:szCs w:val="28"/>
        </w:rPr>
        <w:t>A</w:t>
      </w:r>
      <w:r>
        <w:rPr>
          <w:rFonts w:ascii="Times New Roman" w:hAnsi="Times New Roman" w:cs="Times New Roman" w:hint="eastAsia"/>
          <w:b/>
          <w:kern w:val="0"/>
          <w:sz w:val="28"/>
          <w:szCs w:val="28"/>
        </w:rPr>
        <w:t>ppendix</w:t>
      </w:r>
      <w:r w:rsidR="001B30D5">
        <w:rPr>
          <w:rFonts w:ascii="Times New Roman" w:hAnsi="Times New Roman" w:cs="Times New Roman" w:hint="eastAsia"/>
          <w:b/>
          <w:kern w:val="0"/>
          <w:sz w:val="28"/>
          <w:szCs w:val="28"/>
        </w:rPr>
        <w:t xml:space="preserve"> 1</w:t>
      </w:r>
      <w:r w:rsidR="00563DC8">
        <w:rPr>
          <w:rFonts w:ascii="Times New Roman" w:hAnsi="Times New Roman" w:cs="Times New Roman" w:hint="eastAsia"/>
          <w:b/>
          <w:kern w:val="0"/>
          <w:sz w:val="28"/>
          <w:szCs w:val="28"/>
        </w:rPr>
        <w:t>.</w:t>
      </w:r>
      <w:r>
        <w:rPr>
          <w:rFonts w:ascii="Times New Roman" w:hAnsi="Times New Roman" w:cs="Times New Roman" w:hint="eastAsia"/>
          <w:b/>
          <w:kern w:val="0"/>
          <w:sz w:val="28"/>
          <w:szCs w:val="28"/>
        </w:rPr>
        <w:t xml:space="preserve"> </w:t>
      </w:r>
      <w:r w:rsidR="004A51AC" w:rsidRPr="00B131F6">
        <w:rPr>
          <w:rFonts w:ascii="Times New Roman" w:hAnsi="Times New Roman" w:cs="Times New Roman"/>
          <w:b/>
          <w:kern w:val="0"/>
          <w:sz w:val="28"/>
          <w:szCs w:val="28"/>
        </w:rPr>
        <w:t>References for Table 1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bookmarkStart w:id="0" w:name="_GoBack"/>
      <w:r w:rsidRPr="00C04EF8">
        <w:rPr>
          <w:rFonts w:ascii="Times New Roman" w:hAnsi="Times New Roman" w:cs="Times New Roman"/>
          <w:kern w:val="0"/>
          <w:sz w:val="18"/>
          <w:szCs w:val="18"/>
        </w:rPr>
        <w:t>Ba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W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Q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2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vasive fishes in Three Gorges Reservoir area and preliminary study on effects of fish invasion owing to impoundment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ake Sc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4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(2)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185–189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Chen, 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04. Checklist of the fishes of Penghu. FRI Special P</w:t>
      </w:r>
      <w:r w:rsidR="00C04EF8" w:rsidRPr="00C04EF8">
        <w:rPr>
          <w:rFonts w:ascii="Times New Roman" w:hAnsi="Times New Roman" w:cs="Times New Roman"/>
          <w:kern w:val="0"/>
          <w:sz w:val="18"/>
          <w:szCs w:val="18"/>
        </w:rPr>
        <w:t>ublication No. 4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S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Me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Q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0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vestigation and study on the aquaculture alien species in the lower reaches of Yangtze River. Ch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Agr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c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Bul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6(3), 315–319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G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So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I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Y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B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T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R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Q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15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.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Age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an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growth of 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>Ictalurus nebulosus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about Shengli Reservoir in Tarim River Basin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arim Univ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.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27(3), 14-18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1994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he study on the introduced fishes and their productive benefits. Mo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is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for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9(3), 5–9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X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Guo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,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0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ish fauna and characteristic of Xinghu Lake in Guangdong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ydroeco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(1)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9–3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X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Hu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B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i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Q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10. 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 xml:space="preserve">Invasive Freshwater Fishes </w:t>
      </w:r>
      <w:r w:rsidRPr="00C04EF8">
        <w:rPr>
          <w:rFonts w:ascii="Times New Roman" w:hAnsi="Times New Roman" w:cs="Times New Roman" w:hint="eastAsia"/>
          <w:i/>
          <w:kern w:val="0"/>
          <w:sz w:val="18"/>
          <w:szCs w:val="18"/>
        </w:rPr>
        <w:t>i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>n Taiwan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. National Taiwan Ocean Universit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Keelung City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De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ao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o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Q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iversity and community structure of the fishes in the headstream region of the Dongjiang River. Chi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oo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48(2), 161–17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Hao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ai B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06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Embryonic development of Salmo trutta fario from Yadong River, Tibet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is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China 30(3), 289–296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He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07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An initial investigation report on the freshwater fish resource in the Huotong River in East Fujian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Ningde Teac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Col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19(2), 127–130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Kottelat, M., 2013. The fishes of the inland waters of Southeast Asia: a </w:t>
      </w:r>
      <w:r w:rsidRPr="00C04EF8">
        <w:rPr>
          <w:rFonts w:ascii="Times New Roman" w:hAnsi="Times New Roman" w:cs="Times New Roman"/>
          <w:noProof/>
          <w:kern w:val="0"/>
          <w:sz w:val="18"/>
          <w:szCs w:val="18"/>
        </w:rPr>
        <w:t>catalogue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and core bibliography of the fishes known to occur in freshwaters, mangroves and estuaries. Raffles B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oo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(Suppl. 27), 1-663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Kuo, S.R.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,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Shao K.T., 1999. Species composition of fish in the coastal zones of the Tsengwen estuary, with descriptions of five new records from Taiwan. Zool. Stud. 38(4), 391-404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L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Do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07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>Alien aquatic plants and animals in China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. Shanghai Scientific and Technical Publishers, Shangha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Li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uang 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ang 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06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he pet trade as a source of invasive fish in Taiwan. Taiwania 51(2), 93–98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Li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B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B.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01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.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Alien marine species and their impacts in China. Biodiver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c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; 9(4), 458-465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Page, L.M.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,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Robin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R.H., 2006. Identification of sailfin catfishes (Teleostei: Loricariidae) in Southeastern Asia. Raffles Bull. Zool. 54(2), 455-457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Radhakrishn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K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V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ao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Ni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Q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Hu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X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L.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11. Invasion of the African sharp-tooth catfish 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 xml:space="preserve">Clarias </w:t>
      </w:r>
      <w:r w:rsidRPr="00C04EF8">
        <w:rPr>
          <w:rFonts w:ascii="Times New Roman" w:hAnsi="Times New Roman" w:cs="Times New Roman"/>
          <w:i/>
          <w:noProof/>
          <w:kern w:val="0"/>
          <w:sz w:val="18"/>
          <w:szCs w:val="18"/>
        </w:rPr>
        <w:t>gariepinu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(Burchell, 1822) in South China. Bio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vasions. 13(8), 1723-1727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R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Guo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R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a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Adak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F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i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K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02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ishes and fish fauna composition in Ergis River China. Arid Zone Re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19(2), 62–66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T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W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e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Di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he current situation and protection of fish resources in Huangshui River in Qinghai Province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alian Ocean Univ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8(3), 307–31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T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W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He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K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ish resource survey on Cihaxia to Jishixia </w:t>
      </w:r>
      <w:r w:rsidRPr="00C04EF8">
        <w:rPr>
          <w:rFonts w:ascii="Times New Roman" w:hAnsi="Times New Roman" w:cs="Times New Roman"/>
          <w:noProof/>
          <w:kern w:val="0"/>
          <w:sz w:val="18"/>
          <w:szCs w:val="18"/>
        </w:rPr>
        <w:t>stre</w:t>
      </w:r>
      <w:r w:rsidR="00810529" w:rsidRPr="00C04EF8">
        <w:rPr>
          <w:rFonts w:ascii="Times New Roman" w:hAnsi="Times New Roman" w:cs="Times New Roman"/>
          <w:noProof/>
          <w:kern w:val="0"/>
          <w:sz w:val="18"/>
          <w:szCs w:val="18"/>
        </w:rPr>
        <w:t>t</w:t>
      </w:r>
      <w:r w:rsidRPr="00C04EF8">
        <w:rPr>
          <w:rFonts w:ascii="Times New Roman" w:hAnsi="Times New Roman" w:cs="Times New Roman"/>
          <w:noProof/>
          <w:kern w:val="0"/>
          <w:sz w:val="18"/>
          <w:szCs w:val="18"/>
        </w:rPr>
        <w:t>ches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 the upper reaches of Yellow River, 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(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2005–2010)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ake Sc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5(4), 600–608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  <w:lang w:val="fr-FR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W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1995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he changes of fishes fauna and protections of aboriginal fishes in the Tarim River. 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lastRenderedPageBreak/>
        <w:t>Ari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 xml:space="preserve"> 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Zone Re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 xml:space="preserve"> 12(3), 54–59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W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, Sh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T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, Ma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 xml:space="preserve"> K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, L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 xml:space="preserve"> 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>, 2012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  <w:lang w:val="fr-FR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  <w:lang w:val="fr-FR"/>
        </w:rPr>
        <w:t xml:space="preserve">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An invasive fish 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 xml:space="preserve">Parachromis </w:t>
      </w:r>
      <w:r w:rsidRPr="00C04EF8">
        <w:rPr>
          <w:rFonts w:ascii="Times New Roman" w:hAnsi="Times New Roman" w:cs="Times New Roman"/>
          <w:i/>
          <w:noProof/>
          <w:kern w:val="0"/>
          <w:sz w:val="18"/>
          <w:szCs w:val="18"/>
        </w:rPr>
        <w:t>managuensis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ound in Wanquan River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ain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China. Chi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oo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47(5), 124–126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X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Qiang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8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>China’</w:t>
      </w:r>
      <w:r w:rsidRPr="00C04EF8">
        <w:rPr>
          <w:rFonts w:ascii="Times New Roman" w:hAnsi="Times New Roman" w:cs="Times New Roman" w:hint="eastAsia"/>
          <w:i/>
          <w:kern w:val="0"/>
          <w:sz w:val="18"/>
          <w:szCs w:val="18"/>
        </w:rPr>
        <w:t>s</w:t>
      </w:r>
      <w:r w:rsidRPr="00C04EF8">
        <w:rPr>
          <w:rFonts w:ascii="Times New Roman" w:hAnsi="Times New Roman" w:cs="Times New Roman"/>
          <w:i/>
          <w:kern w:val="0"/>
          <w:sz w:val="18"/>
          <w:szCs w:val="18"/>
        </w:rPr>
        <w:t xml:space="preserve"> Invasive Alien Species (Revised Edition)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. Science Press, Beiji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Y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R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P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X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Q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Hu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1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vasive species in Hubei province of China and its relationship with the social and economic activities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Biosa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(1), 56–6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Y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R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P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Ch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 xml:space="preserve">, 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X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Q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W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Hu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M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1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Invasive species in Hubei province of China and its relationship with the social and economic activities.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Biosa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(1), 56–63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u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D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W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ang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Q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u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D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E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u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C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hu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o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N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i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Y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hen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X.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2018. Species composition and distributional status of fishes in </w:t>
      </w:r>
      <w:r w:rsidRPr="00C04EF8">
        <w:rPr>
          <w:rFonts w:ascii="Times New Roman" w:hAnsi="Times New Roman" w:cs="Times New Roman"/>
          <w:noProof/>
          <w:kern w:val="0"/>
          <w:sz w:val="18"/>
          <w:szCs w:val="18"/>
        </w:rPr>
        <w:t>Nandujiang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River, Hainan Island, China. Freshw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r Fis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 48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(2), 58-67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Yu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o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C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Zho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F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F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Yang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2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Preliminary investigation of fish resources in the Tongshan River. Sichuan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Zoo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31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(6)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961–964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p w:rsidR="00343940" w:rsidRPr="00C04EF8" w:rsidRDefault="00343940" w:rsidP="00C04EF8">
      <w:pPr>
        <w:autoSpaceDE w:val="0"/>
        <w:autoSpaceDN w:val="0"/>
        <w:adjustRightInd w:val="0"/>
        <w:ind w:left="418" w:hanging="418"/>
        <w:jc w:val="left"/>
        <w:rPr>
          <w:rFonts w:ascii="Times New Roman" w:hAnsi="Times New Roman" w:cs="Times New Roman"/>
          <w:kern w:val="0"/>
          <w:sz w:val="18"/>
          <w:szCs w:val="18"/>
        </w:rPr>
      </w:pPr>
      <w:r w:rsidRPr="00C04EF8">
        <w:rPr>
          <w:rFonts w:ascii="Times New Roman" w:hAnsi="Times New Roman" w:cs="Times New Roman"/>
          <w:kern w:val="0"/>
          <w:sz w:val="18"/>
          <w:szCs w:val="18"/>
        </w:rPr>
        <w:t>Zhu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Y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Lan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,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J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012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Preliminary investigation of aquatic organisms in Lake Nan. Fish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Sci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Technol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 xml:space="preserve"> Guangxi 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(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4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)</w:t>
      </w:r>
      <w:r w:rsidRPr="00C04EF8">
        <w:rPr>
          <w:rFonts w:ascii="Times New Roman" w:hAnsi="Times New Roman" w:cs="Times New Roman"/>
          <w:kern w:val="0"/>
          <w:sz w:val="18"/>
          <w:szCs w:val="18"/>
        </w:rPr>
        <w:t>, 2–7</w:t>
      </w:r>
      <w:r w:rsidRPr="00C04EF8">
        <w:rPr>
          <w:rFonts w:ascii="Times New Roman" w:hAnsi="Times New Roman" w:cs="Times New Roman" w:hint="eastAsia"/>
          <w:kern w:val="0"/>
          <w:sz w:val="18"/>
          <w:szCs w:val="18"/>
        </w:rPr>
        <w:t>.</w:t>
      </w:r>
    </w:p>
    <w:bookmarkEnd w:id="0"/>
    <w:p w:rsidR="00655F4E" w:rsidRDefault="00655F4E" w:rsidP="004A51A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0"/>
          <w:szCs w:val="20"/>
        </w:rPr>
      </w:pPr>
    </w:p>
    <w:p w:rsidR="00343940" w:rsidRPr="004A51AC" w:rsidRDefault="00343940" w:rsidP="004A51A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sz w:val="20"/>
          <w:szCs w:val="20"/>
        </w:rPr>
      </w:pPr>
    </w:p>
    <w:sectPr w:rsidR="00343940" w:rsidRPr="004A51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F41" w:rsidRDefault="00956F41" w:rsidP="00612542">
      <w:r>
        <w:separator/>
      </w:r>
    </w:p>
  </w:endnote>
  <w:endnote w:type="continuationSeparator" w:id="0">
    <w:p w:rsidR="00956F41" w:rsidRDefault="00956F41" w:rsidP="00612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F41" w:rsidRDefault="00956F41" w:rsidP="00612542">
      <w:r>
        <w:separator/>
      </w:r>
    </w:p>
  </w:footnote>
  <w:footnote w:type="continuationSeparator" w:id="0">
    <w:p w:rsidR="00956F41" w:rsidRDefault="00956F41" w:rsidP="006125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2BAIjcwtDY0tTCyUdpeDU4uLM/DyQApNaAJRKscgsAAAA"/>
  </w:docVars>
  <w:rsids>
    <w:rsidRoot w:val="004A10AD"/>
    <w:rsid w:val="0003770D"/>
    <w:rsid w:val="0004386A"/>
    <w:rsid w:val="00057ACA"/>
    <w:rsid w:val="000C7E63"/>
    <w:rsid w:val="000D2440"/>
    <w:rsid w:val="000E71B6"/>
    <w:rsid w:val="00121E3B"/>
    <w:rsid w:val="00185A07"/>
    <w:rsid w:val="001873DB"/>
    <w:rsid w:val="001B30D5"/>
    <w:rsid w:val="00281F82"/>
    <w:rsid w:val="002E7B30"/>
    <w:rsid w:val="00301433"/>
    <w:rsid w:val="00301661"/>
    <w:rsid w:val="00343940"/>
    <w:rsid w:val="00451E79"/>
    <w:rsid w:val="004955EE"/>
    <w:rsid w:val="004A10AD"/>
    <w:rsid w:val="004A51AC"/>
    <w:rsid w:val="004C3A3E"/>
    <w:rsid w:val="00563DC8"/>
    <w:rsid w:val="00584C08"/>
    <w:rsid w:val="005C623A"/>
    <w:rsid w:val="005E52F4"/>
    <w:rsid w:val="00612542"/>
    <w:rsid w:val="00655F4E"/>
    <w:rsid w:val="006607C5"/>
    <w:rsid w:val="006748A6"/>
    <w:rsid w:val="006B731B"/>
    <w:rsid w:val="00810529"/>
    <w:rsid w:val="00831911"/>
    <w:rsid w:val="008A0AC3"/>
    <w:rsid w:val="008B7483"/>
    <w:rsid w:val="008D1E93"/>
    <w:rsid w:val="00956F41"/>
    <w:rsid w:val="009746C9"/>
    <w:rsid w:val="009903E5"/>
    <w:rsid w:val="009A1F46"/>
    <w:rsid w:val="009C0A5E"/>
    <w:rsid w:val="00A061BE"/>
    <w:rsid w:val="00A31485"/>
    <w:rsid w:val="00A32E85"/>
    <w:rsid w:val="00B033E0"/>
    <w:rsid w:val="00B131F6"/>
    <w:rsid w:val="00B336D5"/>
    <w:rsid w:val="00B814C3"/>
    <w:rsid w:val="00B84526"/>
    <w:rsid w:val="00BB7833"/>
    <w:rsid w:val="00BD1D48"/>
    <w:rsid w:val="00BF06D3"/>
    <w:rsid w:val="00C04EF8"/>
    <w:rsid w:val="00C07FC0"/>
    <w:rsid w:val="00C74601"/>
    <w:rsid w:val="00D51723"/>
    <w:rsid w:val="00D5419E"/>
    <w:rsid w:val="00DD7B45"/>
    <w:rsid w:val="00E117C8"/>
    <w:rsid w:val="00EB4338"/>
    <w:rsid w:val="00EC41A1"/>
    <w:rsid w:val="00ED6091"/>
    <w:rsid w:val="00EE6A6A"/>
    <w:rsid w:val="00F15E0A"/>
    <w:rsid w:val="00F247B5"/>
    <w:rsid w:val="00FC1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160189"/>
  <w15:docId w15:val="{573C326F-B650-4A73-BE35-8C1EB95F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5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1254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125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125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Blunt, Susan</cp:lastModifiedBy>
  <cp:revision>2</cp:revision>
  <dcterms:created xsi:type="dcterms:W3CDTF">2019-11-12T21:38:00Z</dcterms:created>
  <dcterms:modified xsi:type="dcterms:W3CDTF">2019-11-12T21:38:00Z</dcterms:modified>
</cp:coreProperties>
</file>